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C190D6" w14:textId="77777777" w:rsidR="003F50C2" w:rsidRDefault="003F50C2">
      <w:r>
        <w:rPr>
          <w:noProof/>
        </w:rPr>
        <w:drawing>
          <wp:anchor distT="0" distB="0" distL="114300" distR="114300" simplePos="0" relativeHeight="251659264" behindDoc="0" locked="0" layoutInCell="1" allowOverlap="1" wp14:anchorId="6AFD0C38" wp14:editId="37E606D7">
            <wp:simplePos x="0" y="0"/>
            <wp:positionH relativeFrom="column">
              <wp:posOffset>97790</wp:posOffset>
            </wp:positionH>
            <wp:positionV relativeFrom="paragraph">
              <wp:posOffset>5278755</wp:posOffset>
            </wp:positionV>
            <wp:extent cx="6372225" cy="3895725"/>
            <wp:effectExtent l="0" t="0" r="9525" b="952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5"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brightnessContrast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253" t="34296" r="18519"/>
                    <a:stretch/>
                  </pic:blipFill>
                  <pic:spPr bwMode="auto">
                    <a:xfrm>
                      <a:off x="0" y="0"/>
                      <a:ext cx="6372225" cy="3895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5AA3EC73" wp14:editId="2C13CD68">
            <wp:simplePos x="0" y="0"/>
            <wp:positionH relativeFrom="column">
              <wp:posOffset>88265</wp:posOffset>
            </wp:positionH>
            <wp:positionV relativeFrom="paragraph">
              <wp:posOffset>435610</wp:posOffset>
            </wp:positionV>
            <wp:extent cx="6315075" cy="4866005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7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rightnessContrast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108" t="13818" r="18954"/>
                    <a:stretch/>
                  </pic:blipFill>
                  <pic:spPr bwMode="auto">
                    <a:xfrm>
                      <a:off x="0" y="0"/>
                      <a:ext cx="6315075" cy="48660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3F50C2" w:rsidSect="003F50C2">
      <w:pgSz w:w="11906" w:h="16838"/>
      <w:pgMar w:top="709" w:right="709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1NLY0N7AwNjY0NzVT0lEKTi0uzszPAykwrAUA4wSTmywAAAA="/>
  </w:docVars>
  <w:rsids>
    <w:rsidRoot w:val="003F50C2"/>
    <w:rsid w:val="003F50C2"/>
    <w:rsid w:val="004806F6"/>
    <w:rsid w:val="00993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71E8D4"/>
  <w15:chartTrackingRefBased/>
  <w15:docId w15:val="{2F7F1DB9-B0A2-4E66-92BA-F023DF3BC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2.wdp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microsoft.com/office/2007/relationships/hdphoto" Target="media/hdphoto1.wdp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6AE3E6-C90C-4BD6-8FF2-5BA2DAA73F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ti Swagatika Pradhan</dc:creator>
  <cp:keywords/>
  <dc:description/>
  <cp:lastModifiedBy>Swati Swagatika Pradhan</cp:lastModifiedBy>
  <cp:revision>1</cp:revision>
  <cp:lastPrinted>2022-07-18T05:08:00Z</cp:lastPrinted>
  <dcterms:created xsi:type="dcterms:W3CDTF">2022-07-18T04:59:00Z</dcterms:created>
  <dcterms:modified xsi:type="dcterms:W3CDTF">2022-07-18T05:10:00Z</dcterms:modified>
</cp:coreProperties>
</file>